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3A46A02" w14:textId="1513C66B" w:rsidR="003736EE" w:rsidRPr="000E764D" w:rsidRDefault="000E764D" w:rsidP="00456935">
      <w:pPr>
        <w:pStyle w:val="Title"/>
        <w:spacing w:after="0"/>
        <w:contextualSpacing w:val="0"/>
        <w:rPr>
          <w:sz w:val="32"/>
          <w:szCs w:val="32"/>
        </w:rPr>
      </w:pPr>
      <w:r w:rsidRPr="000E764D">
        <w:rPr>
          <w:sz w:val="32"/>
          <w:szCs w:val="32"/>
        </w:rPr>
        <w:t xml:space="preserve">CMPS 356 Enterprise Application Development - Spring </w:t>
      </w:r>
      <w:r w:rsidR="00346B64">
        <w:rPr>
          <w:sz w:val="32"/>
          <w:szCs w:val="32"/>
        </w:rPr>
        <w:t>2020</w:t>
      </w:r>
    </w:p>
    <w:p w14:paraId="1583A845" w14:textId="15F9BB54" w:rsidR="00F93229" w:rsidRDefault="00E66A03" w:rsidP="007C3FD3">
      <w:pPr>
        <w:spacing w:after="240" w:line="235" w:lineRule="auto"/>
        <w:ind w:left="17"/>
        <w:rPr>
          <w:b/>
          <w:color w:val="4E81BD"/>
          <w:sz w:val="28"/>
        </w:rPr>
      </w:pPr>
      <w:r>
        <w:rPr>
          <w:b/>
          <w:color w:val="4E81BD"/>
          <w:sz w:val="28"/>
        </w:rPr>
        <w:t xml:space="preserve">Lab </w:t>
      </w:r>
      <w:r w:rsidR="00382563">
        <w:rPr>
          <w:b/>
          <w:color w:val="4E81BD"/>
          <w:sz w:val="28"/>
        </w:rPr>
        <w:t>10</w:t>
      </w:r>
      <w:r w:rsidR="000E764D" w:rsidRPr="000E764D">
        <w:rPr>
          <w:b/>
          <w:color w:val="4E81BD"/>
          <w:sz w:val="28"/>
        </w:rPr>
        <w:t xml:space="preserve">– </w:t>
      </w:r>
      <w:r w:rsidR="00202A46">
        <w:rPr>
          <w:b/>
          <w:color w:val="4E81BD"/>
          <w:sz w:val="28"/>
        </w:rPr>
        <w:t>Database</w:t>
      </w:r>
      <w:r w:rsidR="00280A4C">
        <w:rPr>
          <w:b/>
          <w:color w:val="4E81BD"/>
          <w:sz w:val="28"/>
        </w:rPr>
        <w:t xml:space="preserve"> - Mongo</w:t>
      </w:r>
      <w:r w:rsidR="0078775A">
        <w:rPr>
          <w:b/>
          <w:color w:val="4E81BD"/>
          <w:sz w:val="28"/>
        </w:rPr>
        <w:t xml:space="preserve"> </w:t>
      </w:r>
    </w:p>
    <w:tbl>
      <w:tblPr>
        <w:tblStyle w:val="TableGrid"/>
        <w:tblW w:w="0" w:type="auto"/>
        <w:tblInd w:w="16" w:type="dxa"/>
        <w:tblLook w:val="04A0" w:firstRow="1" w:lastRow="0" w:firstColumn="1" w:lastColumn="0" w:noHBand="0" w:noVBand="1"/>
      </w:tblPr>
      <w:tblGrid>
        <w:gridCol w:w="2687"/>
        <w:gridCol w:w="6647"/>
      </w:tblGrid>
      <w:tr w:rsidR="00F93229" w14:paraId="4BC28DB2" w14:textId="77777777" w:rsidTr="003C7F2D">
        <w:tc>
          <w:tcPr>
            <w:tcW w:w="2814" w:type="dxa"/>
          </w:tcPr>
          <w:p w14:paraId="76DB14DD" w14:textId="77777777" w:rsidR="00F93229" w:rsidRPr="00C459AB" w:rsidRDefault="00F93229" w:rsidP="003C7F2D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Name</w:t>
            </w:r>
          </w:p>
        </w:tc>
        <w:tc>
          <w:tcPr>
            <w:tcW w:w="7132" w:type="dxa"/>
          </w:tcPr>
          <w:p w14:paraId="4DBC4C29" w14:textId="77777777" w:rsidR="00F93229" w:rsidRPr="00C459AB" w:rsidRDefault="00F93229" w:rsidP="003C7F2D">
            <w:pPr>
              <w:rPr>
                <w:bCs/>
                <w:sz w:val="24"/>
                <w:szCs w:val="24"/>
              </w:rPr>
            </w:pPr>
          </w:p>
        </w:tc>
      </w:tr>
      <w:tr w:rsidR="00F93229" w14:paraId="74F29DFD" w14:textId="77777777" w:rsidTr="003C7F2D">
        <w:tc>
          <w:tcPr>
            <w:tcW w:w="2814" w:type="dxa"/>
          </w:tcPr>
          <w:p w14:paraId="01C2C67A" w14:textId="77777777" w:rsidR="00F93229" w:rsidRPr="00C459AB" w:rsidRDefault="00F93229" w:rsidP="003C7F2D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Id</w:t>
            </w:r>
          </w:p>
        </w:tc>
        <w:tc>
          <w:tcPr>
            <w:tcW w:w="7132" w:type="dxa"/>
          </w:tcPr>
          <w:p w14:paraId="2844DD82" w14:textId="77777777" w:rsidR="00F93229" w:rsidRPr="00C459AB" w:rsidRDefault="00F93229" w:rsidP="003C7F2D">
            <w:pPr>
              <w:rPr>
                <w:bCs/>
                <w:sz w:val="24"/>
                <w:szCs w:val="24"/>
              </w:rPr>
            </w:pPr>
          </w:p>
        </w:tc>
      </w:tr>
      <w:tr w:rsidR="00F93229" w14:paraId="798F4629" w14:textId="77777777" w:rsidTr="003C7F2D">
        <w:tc>
          <w:tcPr>
            <w:tcW w:w="2814" w:type="dxa"/>
          </w:tcPr>
          <w:p w14:paraId="1AA3FAFC" w14:textId="77777777" w:rsidR="00F93229" w:rsidRPr="00C459AB" w:rsidRDefault="00F93229" w:rsidP="003C7F2D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Email</w:t>
            </w:r>
          </w:p>
        </w:tc>
        <w:tc>
          <w:tcPr>
            <w:tcW w:w="7132" w:type="dxa"/>
          </w:tcPr>
          <w:p w14:paraId="1FE043A1" w14:textId="77777777" w:rsidR="00F93229" w:rsidRPr="00C459AB" w:rsidRDefault="00F93229" w:rsidP="003C7F2D">
            <w:pPr>
              <w:rPr>
                <w:bCs/>
                <w:sz w:val="24"/>
                <w:szCs w:val="24"/>
              </w:rPr>
            </w:pPr>
          </w:p>
        </w:tc>
      </w:tr>
    </w:tbl>
    <w:p w14:paraId="08838876" w14:textId="77777777" w:rsidR="00594248" w:rsidRDefault="00F93229" w:rsidP="00594248">
      <w:pPr>
        <w:spacing w:before="120" w:after="122" w:line="235" w:lineRule="auto"/>
        <w:ind w:left="17"/>
        <w:rPr>
          <w:b/>
        </w:rPr>
      </w:pPr>
      <w:r>
        <w:rPr>
          <w:b/>
        </w:rPr>
        <w:t xml:space="preserve">Grading Rubric - </w:t>
      </w:r>
      <w:r w:rsidR="00594248">
        <w:rPr>
          <w:b/>
        </w:rPr>
        <w:t xml:space="preserve">- </w:t>
      </w:r>
      <w:r w:rsidR="00594248" w:rsidRPr="00A43E2A">
        <w:rPr>
          <w:b/>
          <w:sz w:val="21"/>
          <w:szCs w:val="21"/>
          <w:highlight w:val="yellow"/>
        </w:rPr>
        <w:t xml:space="preserve">In the </w:t>
      </w:r>
      <w:r w:rsidR="00594248" w:rsidRPr="00A43E2A">
        <w:rPr>
          <w:b/>
          <w:i/>
          <w:iCs/>
          <w:sz w:val="21"/>
          <w:szCs w:val="21"/>
          <w:highlight w:val="yellow"/>
        </w:rPr>
        <w:t>Functionality</w:t>
      </w:r>
      <w:r w:rsidR="00594248" w:rsidRPr="00A43E2A">
        <w:rPr>
          <w:b/>
          <w:sz w:val="21"/>
          <w:szCs w:val="21"/>
          <w:highlight w:val="yellow"/>
        </w:rPr>
        <w:t xml:space="preserve"> column please specify either: </w:t>
      </w:r>
      <w:r w:rsidR="00594248" w:rsidRPr="00594248">
        <w:rPr>
          <w:b/>
          <w:i/>
          <w:iCs/>
          <w:sz w:val="21"/>
          <w:szCs w:val="21"/>
          <w:highlight w:val="yellow"/>
        </w:rPr>
        <w:t>Working</w:t>
      </w:r>
      <w:r w:rsidR="00594248">
        <w:rPr>
          <w:b/>
          <w:i/>
          <w:iCs/>
          <w:sz w:val="21"/>
          <w:szCs w:val="21"/>
          <w:highlight w:val="yellow"/>
        </w:rPr>
        <w:t xml:space="preserve"> (completed x%)</w:t>
      </w:r>
      <w:r w:rsidR="00594248" w:rsidRPr="00A43E2A">
        <w:rPr>
          <w:b/>
          <w:sz w:val="21"/>
          <w:szCs w:val="21"/>
          <w:highlight w:val="yellow"/>
        </w:rPr>
        <w:t>,</w:t>
      </w:r>
      <w:r w:rsidR="00594248">
        <w:rPr>
          <w:b/>
          <w:sz w:val="21"/>
          <w:szCs w:val="21"/>
          <w:highlight w:val="yellow"/>
        </w:rPr>
        <w:t xml:space="preserve"> </w:t>
      </w:r>
      <w:r w:rsidR="00594248" w:rsidRPr="00594248">
        <w:rPr>
          <w:b/>
          <w:i/>
          <w:iCs/>
          <w:sz w:val="21"/>
          <w:szCs w:val="21"/>
          <w:highlight w:val="yellow"/>
        </w:rPr>
        <w:t>Not Working</w:t>
      </w:r>
      <w:r w:rsidR="00594248">
        <w:rPr>
          <w:b/>
          <w:i/>
          <w:iCs/>
          <w:sz w:val="21"/>
          <w:szCs w:val="21"/>
          <w:highlight w:val="yellow"/>
        </w:rPr>
        <w:t xml:space="preserve"> (completed x%)</w:t>
      </w:r>
      <w:r w:rsidR="00594248" w:rsidRPr="00A43E2A">
        <w:rPr>
          <w:b/>
          <w:sz w:val="21"/>
          <w:szCs w:val="21"/>
          <w:highlight w:val="yellow"/>
        </w:rPr>
        <w:t xml:space="preserve"> </w:t>
      </w:r>
      <w:r w:rsidR="00594248">
        <w:rPr>
          <w:b/>
          <w:sz w:val="21"/>
          <w:szCs w:val="21"/>
          <w:highlight w:val="yellow"/>
        </w:rPr>
        <w:t xml:space="preserve">or </w:t>
      </w:r>
      <w:r w:rsidR="00594248" w:rsidRPr="00594248">
        <w:rPr>
          <w:b/>
          <w:i/>
          <w:iCs/>
          <w:sz w:val="21"/>
          <w:szCs w:val="21"/>
          <w:highlight w:val="yellow"/>
        </w:rPr>
        <w:t>Not done</w:t>
      </w:r>
      <w:r w:rsidR="00594248" w:rsidRPr="00A43E2A">
        <w:rPr>
          <w:b/>
          <w:sz w:val="21"/>
          <w:szCs w:val="21"/>
        </w:rPr>
        <w:t>.</w:t>
      </w:r>
    </w:p>
    <w:tbl>
      <w:tblPr>
        <w:tblStyle w:val="GridTable6Colorful-Accent1"/>
        <w:tblW w:w="9805" w:type="dxa"/>
        <w:tblLayout w:type="fixed"/>
        <w:tblLook w:val="04A0" w:firstRow="1" w:lastRow="0" w:firstColumn="1" w:lastColumn="0" w:noHBand="0" w:noVBand="1"/>
      </w:tblPr>
      <w:tblGrid>
        <w:gridCol w:w="4450"/>
        <w:gridCol w:w="774"/>
        <w:gridCol w:w="1660"/>
        <w:gridCol w:w="2021"/>
        <w:gridCol w:w="900"/>
      </w:tblGrid>
      <w:tr w:rsidR="00AE6B3B" w:rsidRPr="000D0B38" w14:paraId="431162A9" w14:textId="77777777" w:rsidTr="009D718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50" w:type="dxa"/>
          </w:tcPr>
          <w:p w14:paraId="3916CA32" w14:textId="77777777" w:rsidR="00594248" w:rsidRPr="000D0B38" w:rsidRDefault="00594248" w:rsidP="002C4E5D">
            <w:pPr>
              <w:spacing w:line="259" w:lineRule="auto"/>
              <w:rPr>
                <w:color w:val="0070C0"/>
                <w:sz w:val="24"/>
                <w:szCs w:val="24"/>
              </w:rPr>
            </w:pPr>
            <w:r w:rsidRPr="000D0B38">
              <w:rPr>
                <w:color w:val="0070C0"/>
                <w:sz w:val="24"/>
                <w:szCs w:val="24"/>
              </w:rPr>
              <w:t xml:space="preserve">Criteria </w:t>
            </w:r>
          </w:p>
        </w:tc>
        <w:tc>
          <w:tcPr>
            <w:tcW w:w="774" w:type="dxa"/>
          </w:tcPr>
          <w:p w14:paraId="3A57A3E6" w14:textId="77777777" w:rsidR="00594248" w:rsidRPr="000D0B38" w:rsidRDefault="00594248" w:rsidP="002C4E5D">
            <w:pPr>
              <w:spacing w:line="259" w:lineRule="auto"/>
              <w:ind w:left="13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4"/>
                <w:szCs w:val="24"/>
              </w:rPr>
            </w:pPr>
            <w:r w:rsidRPr="000D0B38">
              <w:rPr>
                <w:color w:val="0070C0"/>
                <w:sz w:val="24"/>
                <w:szCs w:val="24"/>
              </w:rPr>
              <w:t xml:space="preserve">% </w:t>
            </w:r>
          </w:p>
        </w:tc>
        <w:tc>
          <w:tcPr>
            <w:tcW w:w="1660" w:type="dxa"/>
          </w:tcPr>
          <w:p w14:paraId="4F379030" w14:textId="5B4B73B3" w:rsidR="00594248" w:rsidRPr="000D0B38" w:rsidRDefault="00594248" w:rsidP="002C4E5D">
            <w:pPr>
              <w:spacing w:line="259" w:lineRule="auto"/>
              <w:ind w:left="23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4"/>
                <w:szCs w:val="24"/>
              </w:rPr>
            </w:pPr>
            <w:r w:rsidRPr="000D0B38">
              <w:rPr>
                <w:color w:val="0070C0"/>
                <w:sz w:val="24"/>
                <w:szCs w:val="24"/>
              </w:rPr>
              <w:t>Functionality</w:t>
            </w:r>
          </w:p>
        </w:tc>
        <w:tc>
          <w:tcPr>
            <w:tcW w:w="2021" w:type="dxa"/>
          </w:tcPr>
          <w:p w14:paraId="21A34EEA" w14:textId="77777777" w:rsidR="00594248" w:rsidRPr="000D0B38" w:rsidRDefault="00594248" w:rsidP="002C4E5D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4"/>
                <w:szCs w:val="24"/>
              </w:rPr>
            </w:pPr>
            <w:r w:rsidRPr="000D0B38">
              <w:rPr>
                <w:color w:val="0070C0"/>
                <w:sz w:val="24"/>
                <w:szCs w:val="24"/>
              </w:rPr>
              <w:t>Quality of the implementation</w:t>
            </w:r>
          </w:p>
        </w:tc>
        <w:tc>
          <w:tcPr>
            <w:tcW w:w="900" w:type="dxa"/>
          </w:tcPr>
          <w:p w14:paraId="111739CF" w14:textId="77777777" w:rsidR="00594248" w:rsidRPr="000D0B38" w:rsidRDefault="00594248" w:rsidP="002C4E5D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4"/>
                <w:szCs w:val="24"/>
              </w:rPr>
            </w:pPr>
            <w:r w:rsidRPr="000D0B38">
              <w:rPr>
                <w:color w:val="0070C0"/>
                <w:sz w:val="24"/>
                <w:szCs w:val="24"/>
              </w:rPr>
              <w:t>Score</w:t>
            </w:r>
          </w:p>
        </w:tc>
      </w:tr>
      <w:tr w:rsidR="00AE6B3B" w:rsidRPr="000D0B38" w14:paraId="0B99F770" w14:textId="77777777" w:rsidTr="009D71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50" w:type="dxa"/>
          </w:tcPr>
          <w:p w14:paraId="0D02CA89" w14:textId="7CA5B1B8" w:rsidR="00813150" w:rsidRPr="00813150" w:rsidRDefault="00A714C5" w:rsidP="00EA4775">
            <w:pPr>
              <w:pStyle w:val="NoSpacing"/>
              <w:numPr>
                <w:ilvl w:val="0"/>
                <w:numId w:val="17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sz w:val="23"/>
                <w:szCs w:val="23"/>
              </w:rPr>
              <w:t xml:space="preserve">Created </w:t>
            </w:r>
            <w:r w:rsidR="00665CD8">
              <w:rPr>
                <w:sz w:val="23"/>
                <w:szCs w:val="23"/>
              </w:rPr>
              <w:t xml:space="preserve">the </w:t>
            </w:r>
            <w:r>
              <w:rPr>
                <w:sz w:val="23"/>
                <w:szCs w:val="23"/>
              </w:rPr>
              <w:t>four Models [Book, Author, Borrower, and Borrowing]</w:t>
            </w:r>
            <w:r w:rsidR="00062706">
              <w:rPr>
                <w:sz w:val="23"/>
                <w:szCs w:val="23"/>
              </w:rPr>
              <w:t xml:space="preserve"> with all the necessary validations</w:t>
            </w:r>
          </w:p>
        </w:tc>
        <w:tc>
          <w:tcPr>
            <w:tcW w:w="774" w:type="dxa"/>
          </w:tcPr>
          <w:p w14:paraId="3F2094C7" w14:textId="52030AAC" w:rsidR="003F3C9F" w:rsidRPr="000D0B38" w:rsidRDefault="00EC2FB8" w:rsidP="000A3AC4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  <w:r>
              <w:rPr>
                <w:color w:val="auto"/>
                <w:sz w:val="24"/>
                <w:szCs w:val="24"/>
              </w:rPr>
              <w:t>20</w:t>
            </w:r>
          </w:p>
        </w:tc>
        <w:tc>
          <w:tcPr>
            <w:tcW w:w="1660" w:type="dxa"/>
          </w:tcPr>
          <w:p w14:paraId="5FF87A2C" w14:textId="77777777" w:rsidR="003F3C9F" w:rsidRPr="000D0B38" w:rsidRDefault="003F3C9F" w:rsidP="000A3AC4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2021" w:type="dxa"/>
          </w:tcPr>
          <w:p w14:paraId="5A73C8B1" w14:textId="77777777" w:rsidR="003F3C9F" w:rsidRPr="000D0B38" w:rsidRDefault="003F3C9F" w:rsidP="000A3AC4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  <w:r w:rsidRPr="000D0B38">
              <w:rPr>
                <w:color w:val="auto"/>
                <w:sz w:val="24"/>
                <w:szCs w:val="24"/>
              </w:rPr>
              <w:t xml:space="preserve"> </w:t>
            </w:r>
          </w:p>
        </w:tc>
        <w:tc>
          <w:tcPr>
            <w:tcW w:w="900" w:type="dxa"/>
          </w:tcPr>
          <w:p w14:paraId="26E71EEB" w14:textId="77777777" w:rsidR="003F3C9F" w:rsidRPr="000D0B38" w:rsidRDefault="003F3C9F" w:rsidP="00594248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</w:p>
        </w:tc>
      </w:tr>
      <w:tr w:rsidR="00062706" w:rsidRPr="000D0B38" w14:paraId="5101E7C4" w14:textId="77777777" w:rsidTr="009D7183">
        <w:trPr>
          <w:trHeight w:val="3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50" w:type="dxa"/>
          </w:tcPr>
          <w:p w14:paraId="1F6B4A89" w14:textId="56FE351A" w:rsidR="00062706" w:rsidRPr="00C97BFA" w:rsidRDefault="00062706" w:rsidP="00EA4775">
            <w:pPr>
              <w:pStyle w:val="NoSpacing"/>
              <w:numPr>
                <w:ilvl w:val="0"/>
                <w:numId w:val="17"/>
              </w:numPr>
            </w:pPr>
            <w:r>
              <w:rPr>
                <w:sz w:val="23"/>
                <w:szCs w:val="23"/>
              </w:rPr>
              <w:t xml:space="preserve">Created </w:t>
            </w:r>
            <w:r w:rsidRPr="00B304EA">
              <w:rPr>
                <w:sz w:val="23"/>
                <w:szCs w:val="23"/>
              </w:rPr>
              <w:t xml:space="preserve">Books Summary report: return the books counts, average page count per book category. </w:t>
            </w:r>
          </w:p>
        </w:tc>
        <w:tc>
          <w:tcPr>
            <w:tcW w:w="774" w:type="dxa"/>
          </w:tcPr>
          <w:p w14:paraId="7217366B" w14:textId="1E51075E" w:rsidR="00062706" w:rsidRDefault="00EC2FB8" w:rsidP="00062706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0</w:t>
            </w:r>
          </w:p>
        </w:tc>
        <w:tc>
          <w:tcPr>
            <w:tcW w:w="1660" w:type="dxa"/>
          </w:tcPr>
          <w:p w14:paraId="7F8FA01A" w14:textId="77777777" w:rsidR="00062706" w:rsidRPr="000D0B38" w:rsidRDefault="00062706" w:rsidP="00062706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2021" w:type="dxa"/>
          </w:tcPr>
          <w:p w14:paraId="43FE01C0" w14:textId="77777777" w:rsidR="00062706" w:rsidRPr="000D0B38" w:rsidRDefault="00062706" w:rsidP="00062706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900" w:type="dxa"/>
          </w:tcPr>
          <w:p w14:paraId="029609C8" w14:textId="77777777" w:rsidR="00062706" w:rsidRPr="000D0B38" w:rsidRDefault="00062706" w:rsidP="00062706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</w:tr>
      <w:tr w:rsidR="00062706" w:rsidRPr="000D0B38" w14:paraId="6159A78A" w14:textId="77777777" w:rsidTr="009D71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50" w:type="dxa"/>
          </w:tcPr>
          <w:p w14:paraId="51252731" w14:textId="794A43E4" w:rsidR="00062706" w:rsidRPr="00C97BFA" w:rsidRDefault="00062706" w:rsidP="00EA4775">
            <w:pPr>
              <w:pStyle w:val="NoSpacing"/>
              <w:numPr>
                <w:ilvl w:val="0"/>
                <w:numId w:val="17"/>
              </w:numPr>
            </w:pPr>
            <w:r>
              <w:rPr>
                <w:sz w:val="23"/>
                <w:szCs w:val="23"/>
              </w:rPr>
              <w:t xml:space="preserve">Created the </w:t>
            </w:r>
            <w:r w:rsidRPr="00B304EA">
              <w:rPr>
                <w:sz w:val="23"/>
                <w:szCs w:val="23"/>
              </w:rPr>
              <w:t xml:space="preserve">Top 3 borrowers with the total number of books they have borrowed. </w:t>
            </w:r>
          </w:p>
        </w:tc>
        <w:tc>
          <w:tcPr>
            <w:tcW w:w="774" w:type="dxa"/>
          </w:tcPr>
          <w:p w14:paraId="195D5D3E" w14:textId="4A8A213D" w:rsidR="00062706" w:rsidRDefault="00EC2FB8" w:rsidP="00062706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0</w:t>
            </w:r>
          </w:p>
        </w:tc>
        <w:tc>
          <w:tcPr>
            <w:tcW w:w="1660" w:type="dxa"/>
          </w:tcPr>
          <w:p w14:paraId="2DCED037" w14:textId="77777777" w:rsidR="00062706" w:rsidRPr="000D0B38" w:rsidRDefault="00062706" w:rsidP="00062706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2021" w:type="dxa"/>
          </w:tcPr>
          <w:p w14:paraId="7216ACC3" w14:textId="77777777" w:rsidR="00062706" w:rsidRPr="000D0B38" w:rsidRDefault="00062706" w:rsidP="00062706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900" w:type="dxa"/>
          </w:tcPr>
          <w:p w14:paraId="6AEEAC6C" w14:textId="77777777" w:rsidR="00062706" w:rsidRPr="000D0B38" w:rsidRDefault="00062706" w:rsidP="00062706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</w:tr>
      <w:tr w:rsidR="00062706" w:rsidRPr="000D0B38" w14:paraId="47567E33" w14:textId="77777777" w:rsidTr="009D7183">
        <w:trPr>
          <w:trHeight w:val="3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50" w:type="dxa"/>
          </w:tcPr>
          <w:p w14:paraId="6A8B1787" w14:textId="02CCBF0D" w:rsidR="00062706" w:rsidRPr="00C97BFA" w:rsidRDefault="00062706" w:rsidP="00EA4775">
            <w:pPr>
              <w:pStyle w:val="NoSpacing"/>
              <w:numPr>
                <w:ilvl w:val="0"/>
                <w:numId w:val="17"/>
              </w:numPr>
            </w:pPr>
            <w:r>
              <w:rPr>
                <w:sz w:val="23"/>
                <w:szCs w:val="23"/>
              </w:rPr>
              <w:t xml:space="preserve">Created </w:t>
            </w:r>
            <w:r w:rsidRPr="00B304EA">
              <w:rPr>
                <w:sz w:val="23"/>
                <w:szCs w:val="23"/>
              </w:rPr>
              <w:t xml:space="preserve">Top 3 borrowed books and the number of times they have been borrowed. </w:t>
            </w:r>
          </w:p>
        </w:tc>
        <w:tc>
          <w:tcPr>
            <w:tcW w:w="774" w:type="dxa"/>
          </w:tcPr>
          <w:p w14:paraId="751298B7" w14:textId="32A8A22A" w:rsidR="00062706" w:rsidRDefault="00EC2FB8" w:rsidP="00062706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0</w:t>
            </w:r>
          </w:p>
        </w:tc>
        <w:tc>
          <w:tcPr>
            <w:tcW w:w="1660" w:type="dxa"/>
          </w:tcPr>
          <w:p w14:paraId="65799C4A" w14:textId="77777777" w:rsidR="00062706" w:rsidRPr="000D0B38" w:rsidRDefault="00062706" w:rsidP="00062706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2021" w:type="dxa"/>
          </w:tcPr>
          <w:p w14:paraId="056DADCF" w14:textId="77777777" w:rsidR="00062706" w:rsidRPr="000D0B38" w:rsidRDefault="00062706" w:rsidP="00062706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900" w:type="dxa"/>
          </w:tcPr>
          <w:p w14:paraId="5BB19964" w14:textId="77777777" w:rsidR="00062706" w:rsidRPr="000D0B38" w:rsidRDefault="00062706" w:rsidP="00062706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</w:tr>
      <w:tr w:rsidR="00062706" w:rsidRPr="000D0B38" w14:paraId="1F015B84" w14:textId="77777777" w:rsidTr="009D71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50" w:type="dxa"/>
          </w:tcPr>
          <w:p w14:paraId="2F5DFD5A" w14:textId="4E56E9F8" w:rsidR="00062706" w:rsidRPr="00C97BFA" w:rsidRDefault="00062706" w:rsidP="00EA4775">
            <w:pPr>
              <w:pStyle w:val="NoSpacing"/>
              <w:numPr>
                <w:ilvl w:val="0"/>
                <w:numId w:val="17"/>
              </w:numPr>
              <w:rPr>
                <w:rFonts w:cstheme="minorHAnsi"/>
                <w:b w:val="0"/>
                <w:bCs w:val="0"/>
              </w:rPr>
            </w:pPr>
            <w:r>
              <w:rPr>
                <w:sz w:val="23"/>
                <w:szCs w:val="23"/>
              </w:rPr>
              <w:t xml:space="preserve">Created </w:t>
            </w:r>
            <w:r w:rsidRPr="00B304EA">
              <w:rPr>
                <w:sz w:val="23"/>
                <w:szCs w:val="23"/>
              </w:rPr>
              <w:t xml:space="preserve">Borrowing summary: Summary of borrowings by book category. The report should return the total number of borrowings per book category. </w:t>
            </w:r>
          </w:p>
        </w:tc>
        <w:tc>
          <w:tcPr>
            <w:tcW w:w="774" w:type="dxa"/>
          </w:tcPr>
          <w:p w14:paraId="43CD26F5" w14:textId="3343AAD9" w:rsidR="00062706" w:rsidRDefault="00EC2FB8" w:rsidP="00062706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0</w:t>
            </w:r>
          </w:p>
        </w:tc>
        <w:tc>
          <w:tcPr>
            <w:tcW w:w="1660" w:type="dxa"/>
          </w:tcPr>
          <w:p w14:paraId="305C66DD" w14:textId="77777777" w:rsidR="00062706" w:rsidRPr="000D0B38" w:rsidRDefault="00062706" w:rsidP="00062706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2021" w:type="dxa"/>
          </w:tcPr>
          <w:p w14:paraId="63E2E84D" w14:textId="77777777" w:rsidR="00062706" w:rsidRPr="000D0B38" w:rsidRDefault="00062706" w:rsidP="00062706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900" w:type="dxa"/>
          </w:tcPr>
          <w:p w14:paraId="12F6BEC6" w14:textId="77777777" w:rsidR="00062706" w:rsidRPr="000D0B38" w:rsidRDefault="00062706" w:rsidP="00062706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</w:tr>
      <w:tr w:rsidR="00AE6B3B" w:rsidRPr="000D0B38" w14:paraId="67AC1876" w14:textId="77777777" w:rsidTr="009D7183">
        <w:trPr>
          <w:trHeight w:val="2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50" w:type="dxa"/>
          </w:tcPr>
          <w:p w14:paraId="38660395" w14:textId="77777777" w:rsidR="003F3C9F" w:rsidRPr="000D0B38" w:rsidRDefault="003F3C9F" w:rsidP="000A3AC4">
            <w:pPr>
              <w:pStyle w:val="NoSpacing"/>
              <w:rPr>
                <w:color w:val="auto"/>
                <w:sz w:val="24"/>
                <w:szCs w:val="24"/>
              </w:rPr>
            </w:pPr>
            <w:r w:rsidRPr="000D0B38">
              <w:rPr>
                <w:color w:val="auto"/>
                <w:sz w:val="24"/>
                <w:szCs w:val="24"/>
              </w:rPr>
              <w:t>Total</w:t>
            </w:r>
          </w:p>
        </w:tc>
        <w:tc>
          <w:tcPr>
            <w:tcW w:w="774" w:type="dxa"/>
          </w:tcPr>
          <w:p w14:paraId="3CA44D23" w14:textId="77777777" w:rsidR="003F3C9F" w:rsidRPr="000D0B38" w:rsidRDefault="003F3C9F" w:rsidP="000A3AC4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  <w:r w:rsidRPr="000D0B38">
              <w:rPr>
                <w:sz w:val="24"/>
                <w:szCs w:val="24"/>
              </w:rPr>
              <w:fldChar w:fldCharType="begin"/>
            </w:r>
            <w:r w:rsidRPr="000D0B38">
              <w:rPr>
                <w:color w:val="auto"/>
                <w:sz w:val="24"/>
                <w:szCs w:val="24"/>
              </w:rPr>
              <w:instrText xml:space="preserve"> =SUM(ABOVE) </w:instrText>
            </w:r>
            <w:r w:rsidRPr="000D0B38">
              <w:rPr>
                <w:sz w:val="24"/>
                <w:szCs w:val="24"/>
              </w:rPr>
              <w:fldChar w:fldCharType="separate"/>
            </w:r>
            <w:r w:rsidR="00594248" w:rsidRPr="000D0B38">
              <w:rPr>
                <w:noProof/>
                <w:color w:val="auto"/>
                <w:sz w:val="24"/>
                <w:szCs w:val="24"/>
              </w:rPr>
              <w:t>100</w:t>
            </w:r>
            <w:r w:rsidRPr="000D0B38">
              <w:rPr>
                <w:sz w:val="24"/>
                <w:szCs w:val="24"/>
              </w:rPr>
              <w:fldChar w:fldCharType="end"/>
            </w:r>
          </w:p>
        </w:tc>
        <w:tc>
          <w:tcPr>
            <w:tcW w:w="1660" w:type="dxa"/>
          </w:tcPr>
          <w:p w14:paraId="063001AC" w14:textId="77777777" w:rsidR="003F3C9F" w:rsidRPr="000D0B38" w:rsidRDefault="003F3C9F" w:rsidP="000A3AC4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2021" w:type="dxa"/>
          </w:tcPr>
          <w:p w14:paraId="7ABCE1AC" w14:textId="77777777" w:rsidR="003F3C9F" w:rsidRPr="000D0B38" w:rsidRDefault="003F3C9F" w:rsidP="000A3AC4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</w:p>
        </w:tc>
        <w:tc>
          <w:tcPr>
            <w:tcW w:w="900" w:type="dxa"/>
          </w:tcPr>
          <w:p w14:paraId="3B2A7A8C" w14:textId="77777777" w:rsidR="003F3C9F" w:rsidRPr="000D0B38" w:rsidRDefault="003F3C9F" w:rsidP="00594248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</w:p>
        </w:tc>
      </w:tr>
      <w:tr w:rsidR="00AE6B3B" w:rsidRPr="000D0B38" w14:paraId="10ACA262" w14:textId="77777777" w:rsidTr="009D71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50" w:type="dxa"/>
          </w:tcPr>
          <w:p w14:paraId="50334B45" w14:textId="77777777" w:rsidR="003F3C9F" w:rsidRPr="000D0B38" w:rsidRDefault="003F3C9F" w:rsidP="000A3AC4">
            <w:pPr>
              <w:pStyle w:val="NoSpacing"/>
              <w:rPr>
                <w:color w:val="auto"/>
                <w:sz w:val="24"/>
                <w:szCs w:val="24"/>
              </w:rPr>
            </w:pPr>
            <w:r w:rsidRPr="000D0B38">
              <w:rPr>
                <w:b w:val="0"/>
                <w:bCs w:val="0"/>
                <w:color w:val="auto"/>
                <w:sz w:val="24"/>
                <w:szCs w:val="24"/>
              </w:rPr>
              <w:t>Copying and/or plagiarism or not being able to explain or answer questions about the implementation</w:t>
            </w:r>
          </w:p>
        </w:tc>
        <w:tc>
          <w:tcPr>
            <w:tcW w:w="774" w:type="dxa"/>
          </w:tcPr>
          <w:p w14:paraId="5ADB7F31" w14:textId="77777777" w:rsidR="003F3C9F" w:rsidRPr="000D0B38" w:rsidRDefault="003F3C9F" w:rsidP="000A3AC4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  <w:r w:rsidRPr="000D0B38">
              <w:rPr>
                <w:color w:val="auto"/>
                <w:sz w:val="24"/>
                <w:szCs w:val="24"/>
              </w:rPr>
              <w:t>-100</w:t>
            </w:r>
          </w:p>
        </w:tc>
        <w:tc>
          <w:tcPr>
            <w:tcW w:w="1660" w:type="dxa"/>
          </w:tcPr>
          <w:p w14:paraId="31AB4E92" w14:textId="77777777" w:rsidR="003F3C9F" w:rsidRPr="000D0B38" w:rsidRDefault="003F3C9F" w:rsidP="000A3AC4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2021" w:type="dxa"/>
          </w:tcPr>
          <w:p w14:paraId="13F213BA" w14:textId="77777777" w:rsidR="003F3C9F" w:rsidRPr="000D0B38" w:rsidRDefault="003F3C9F" w:rsidP="000A3AC4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</w:p>
        </w:tc>
        <w:tc>
          <w:tcPr>
            <w:tcW w:w="900" w:type="dxa"/>
          </w:tcPr>
          <w:p w14:paraId="48EB947F" w14:textId="77777777" w:rsidR="003F3C9F" w:rsidRPr="000D0B38" w:rsidRDefault="003F3C9F" w:rsidP="00594248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</w:p>
        </w:tc>
      </w:tr>
    </w:tbl>
    <w:p w14:paraId="49DE3FB3" w14:textId="77777777" w:rsidR="00B8118E" w:rsidRPr="00594248" w:rsidRDefault="00B8118E" w:rsidP="00594248">
      <w:pPr>
        <w:ind w:left="11"/>
        <w:jc w:val="both"/>
        <w:rPr>
          <w:sz w:val="20"/>
          <w:szCs w:val="20"/>
        </w:rPr>
      </w:pPr>
      <w:r w:rsidRPr="00594248">
        <w:rPr>
          <w:b/>
          <w:sz w:val="20"/>
          <w:szCs w:val="20"/>
          <w:vertAlign w:val="superscript"/>
        </w:rPr>
        <w:t>*</w:t>
      </w:r>
      <w:r w:rsidRPr="00594248">
        <w:rPr>
          <w:b/>
          <w:sz w:val="20"/>
          <w:szCs w:val="20"/>
        </w:rPr>
        <w:t xml:space="preserve"> Possible grading for functionality</w:t>
      </w:r>
      <w:r w:rsidRPr="00594248">
        <w:rPr>
          <w:sz w:val="20"/>
          <w:szCs w:val="20"/>
        </w:rPr>
        <w:t xml:space="preserve">: </w:t>
      </w:r>
      <w:r w:rsidR="00594248" w:rsidRPr="00594248">
        <w:rPr>
          <w:b/>
          <w:bCs/>
          <w:i/>
          <w:iCs/>
          <w:sz w:val="20"/>
          <w:szCs w:val="20"/>
        </w:rPr>
        <w:t>Complete and</w:t>
      </w:r>
      <w:r w:rsidR="00594248">
        <w:rPr>
          <w:sz w:val="20"/>
          <w:szCs w:val="20"/>
        </w:rPr>
        <w:t xml:space="preserve"> </w:t>
      </w:r>
      <w:r w:rsidRPr="00594248">
        <w:rPr>
          <w:b/>
          <w:i/>
          <w:sz w:val="20"/>
          <w:szCs w:val="20"/>
        </w:rPr>
        <w:t>Working</w:t>
      </w:r>
      <w:r w:rsidRPr="00594248">
        <w:rPr>
          <w:sz w:val="20"/>
          <w:szCs w:val="20"/>
        </w:rPr>
        <w:t xml:space="preserve"> (get 70% of the assigned grade), </w:t>
      </w:r>
      <w:r w:rsidR="00594248" w:rsidRPr="00594248">
        <w:rPr>
          <w:b/>
          <w:bCs/>
          <w:i/>
          <w:iCs/>
          <w:sz w:val="20"/>
          <w:szCs w:val="20"/>
        </w:rPr>
        <w:t>Complete and</w:t>
      </w:r>
      <w:r w:rsidR="00594248">
        <w:rPr>
          <w:sz w:val="20"/>
          <w:szCs w:val="20"/>
        </w:rPr>
        <w:t xml:space="preserve"> </w:t>
      </w:r>
      <w:r w:rsidRPr="00594248">
        <w:rPr>
          <w:b/>
          <w:i/>
          <w:sz w:val="20"/>
          <w:szCs w:val="20"/>
        </w:rPr>
        <w:t>Not</w:t>
      </w:r>
      <w:r w:rsidRPr="00594248">
        <w:rPr>
          <w:sz w:val="20"/>
          <w:szCs w:val="20"/>
        </w:rPr>
        <w:t xml:space="preserve"> </w:t>
      </w:r>
      <w:r w:rsidRPr="00594248">
        <w:rPr>
          <w:b/>
          <w:i/>
          <w:sz w:val="20"/>
          <w:szCs w:val="20"/>
        </w:rPr>
        <w:t>working</w:t>
      </w:r>
      <w:r w:rsidRPr="00594248">
        <w:rPr>
          <w:sz w:val="20"/>
          <w:szCs w:val="20"/>
        </w:rPr>
        <w:t xml:space="preserve"> (lose 40% of assigned grade</w:t>
      </w:r>
      <w:r w:rsidR="00594248">
        <w:rPr>
          <w:sz w:val="20"/>
          <w:szCs w:val="20"/>
        </w:rPr>
        <w:t>)</w:t>
      </w:r>
      <w:r w:rsidRPr="00594248">
        <w:rPr>
          <w:sz w:val="20"/>
          <w:szCs w:val="20"/>
        </w:rPr>
        <w:t xml:space="preserve"> and </w:t>
      </w:r>
      <w:r w:rsidRPr="00594248">
        <w:rPr>
          <w:b/>
          <w:i/>
          <w:sz w:val="20"/>
          <w:szCs w:val="20"/>
        </w:rPr>
        <w:t>Not done</w:t>
      </w:r>
      <w:r w:rsidR="00594248">
        <w:rPr>
          <w:sz w:val="20"/>
          <w:szCs w:val="20"/>
        </w:rPr>
        <w:t xml:space="preserve"> </w:t>
      </w:r>
      <w:r w:rsidRPr="00594248">
        <w:rPr>
          <w:sz w:val="20"/>
          <w:szCs w:val="20"/>
        </w:rPr>
        <w:t xml:space="preserve">get 0. The remaining grade is assigned to the quality of the implementation. In case your implementation is not working then 40% of the grade will be lost and the remaining 60% will be determined based on of the code quality and how close your solution to the working implementation. </w:t>
      </w:r>
      <w:r w:rsidR="00594248" w:rsidRPr="00594248">
        <w:rPr>
          <w:sz w:val="20"/>
          <w:szCs w:val="20"/>
        </w:rPr>
        <w:t>Q</w:t>
      </w:r>
      <w:r w:rsidRPr="00594248">
        <w:rPr>
          <w:sz w:val="20"/>
          <w:szCs w:val="20"/>
        </w:rPr>
        <w:t xml:space="preserve">uality includes meaningful naming of identifiers, no redundant code, simple and efficient design, clean code without unnecessary files/code, use of comments where necessary, proper white space and indentation. </w:t>
      </w:r>
      <w:r w:rsidRPr="00594248">
        <w:rPr>
          <w:b/>
          <w:sz w:val="20"/>
          <w:szCs w:val="20"/>
        </w:rPr>
        <w:t xml:space="preserve">Marks will be reduced </w:t>
      </w:r>
      <w:r w:rsidRPr="00594248">
        <w:rPr>
          <w:sz w:val="20"/>
          <w:szCs w:val="20"/>
        </w:rPr>
        <w:t>for</w:t>
      </w:r>
      <w:r w:rsidRPr="00594248">
        <w:rPr>
          <w:b/>
          <w:sz w:val="20"/>
          <w:szCs w:val="20"/>
        </w:rPr>
        <w:t xml:space="preserve"> </w:t>
      </w:r>
      <w:r w:rsidRPr="00594248">
        <w:rPr>
          <w:sz w:val="20"/>
          <w:szCs w:val="20"/>
        </w:rPr>
        <w:t xml:space="preserve">code duplication, poor/inefficient coding practices, poor naming of identifiers and </w:t>
      </w:r>
      <w:r w:rsidRPr="00594248">
        <w:rPr>
          <w:color w:val="FF0000"/>
          <w:sz w:val="20"/>
          <w:szCs w:val="20"/>
        </w:rPr>
        <w:t>unnecessary complex/poor user interface design</w:t>
      </w:r>
      <w:r w:rsidRPr="00594248">
        <w:rPr>
          <w:sz w:val="20"/>
          <w:szCs w:val="20"/>
        </w:rPr>
        <w:t xml:space="preserve">. </w:t>
      </w:r>
    </w:p>
    <w:p w14:paraId="5E062683" w14:textId="77777777" w:rsidR="00AB1703" w:rsidRDefault="00AB1703" w:rsidP="009C066D">
      <w:pPr>
        <w:pStyle w:val="Heading2"/>
        <w:ind w:left="360"/>
        <w:jc w:val="center"/>
        <w:rPr>
          <w:sz w:val="36"/>
          <w:szCs w:val="36"/>
        </w:rPr>
      </w:pPr>
    </w:p>
    <w:p w14:paraId="6E3E9569" w14:textId="113FF77D" w:rsidR="00BD5B70" w:rsidRPr="009C066D" w:rsidRDefault="00CC38C2" w:rsidP="009C066D">
      <w:pPr>
        <w:pStyle w:val="Heading2"/>
        <w:ind w:left="360"/>
        <w:jc w:val="center"/>
        <w:rPr>
          <w:sz w:val="36"/>
          <w:szCs w:val="36"/>
        </w:rPr>
      </w:pPr>
      <w:r w:rsidRPr="009C066D">
        <w:rPr>
          <w:sz w:val="36"/>
          <w:szCs w:val="36"/>
        </w:rPr>
        <w:t>Testing</w:t>
      </w:r>
      <w:r w:rsidR="001B7447" w:rsidRPr="009C066D">
        <w:rPr>
          <w:sz w:val="36"/>
          <w:szCs w:val="36"/>
        </w:rPr>
        <w:t xml:space="preserve"> evidence</w:t>
      </w:r>
    </w:p>
    <w:p w14:paraId="0E23013A" w14:textId="68213449" w:rsidR="00031CA6" w:rsidRPr="00594248" w:rsidRDefault="00031CA6" w:rsidP="00594248"/>
    <w:sectPr w:rsidR="00031CA6" w:rsidRPr="00594248" w:rsidSect="00907FA0">
      <w:footerReference w:type="default" r:id="rId8"/>
      <w:pgSz w:w="12240" w:h="15840"/>
      <w:pgMar w:top="1440" w:right="1440" w:bottom="63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0297550" w14:textId="77777777" w:rsidR="00121453" w:rsidRDefault="00121453" w:rsidP="007D42BF">
      <w:pPr>
        <w:spacing w:after="0" w:line="240" w:lineRule="auto"/>
      </w:pPr>
      <w:r>
        <w:separator/>
      </w:r>
    </w:p>
  </w:endnote>
  <w:endnote w:type="continuationSeparator" w:id="0">
    <w:p w14:paraId="57E481BD" w14:textId="77777777" w:rsidR="00121453" w:rsidRDefault="00121453" w:rsidP="007D42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897630790"/>
      <w:docPartObj>
        <w:docPartGallery w:val="Page Numbers (Bottom of Page)"/>
        <w:docPartUnique/>
      </w:docPartObj>
    </w:sdtPr>
    <w:sdtEndPr>
      <w:rPr>
        <w:noProof/>
        <w:sz w:val="18"/>
        <w:szCs w:val="18"/>
      </w:rPr>
    </w:sdtEndPr>
    <w:sdtContent>
      <w:p w14:paraId="0127DED9" w14:textId="77777777" w:rsidR="007D42BF" w:rsidRPr="007D42BF" w:rsidRDefault="007D42BF">
        <w:pPr>
          <w:pStyle w:val="Footer"/>
          <w:jc w:val="right"/>
          <w:rPr>
            <w:sz w:val="18"/>
            <w:szCs w:val="18"/>
          </w:rPr>
        </w:pPr>
        <w:r w:rsidRPr="007D42BF">
          <w:rPr>
            <w:sz w:val="18"/>
            <w:szCs w:val="18"/>
          </w:rPr>
          <w:fldChar w:fldCharType="begin"/>
        </w:r>
        <w:r w:rsidRPr="007D42BF">
          <w:rPr>
            <w:sz w:val="18"/>
            <w:szCs w:val="18"/>
          </w:rPr>
          <w:instrText xml:space="preserve"> PAGE   \* MERGEFORMAT </w:instrText>
        </w:r>
        <w:r w:rsidRPr="007D42BF">
          <w:rPr>
            <w:sz w:val="18"/>
            <w:szCs w:val="18"/>
          </w:rPr>
          <w:fldChar w:fldCharType="separate"/>
        </w:r>
        <w:r w:rsidR="003B75D1">
          <w:rPr>
            <w:noProof/>
            <w:sz w:val="18"/>
            <w:szCs w:val="18"/>
          </w:rPr>
          <w:t>1</w:t>
        </w:r>
        <w:r w:rsidRPr="007D42BF">
          <w:rPr>
            <w:noProof/>
            <w:sz w:val="18"/>
            <w:szCs w:val="18"/>
          </w:rPr>
          <w:fldChar w:fldCharType="end"/>
        </w:r>
      </w:p>
    </w:sdtContent>
  </w:sdt>
  <w:p w14:paraId="719CD769" w14:textId="77777777" w:rsidR="007D42BF" w:rsidRDefault="007D42B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1B42A11" w14:textId="77777777" w:rsidR="00121453" w:rsidRDefault="00121453" w:rsidP="007D42BF">
      <w:pPr>
        <w:spacing w:after="0" w:line="240" w:lineRule="auto"/>
      </w:pPr>
      <w:r>
        <w:separator/>
      </w:r>
    </w:p>
  </w:footnote>
  <w:footnote w:type="continuationSeparator" w:id="0">
    <w:p w14:paraId="5A73D9DA" w14:textId="77777777" w:rsidR="00121453" w:rsidRDefault="00121453" w:rsidP="007D42B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4E7A96"/>
    <w:multiLevelType w:val="hybridMultilevel"/>
    <w:tmpl w:val="230A84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BE7652"/>
    <w:multiLevelType w:val="hybridMultilevel"/>
    <w:tmpl w:val="0F742792"/>
    <w:lvl w:ilvl="0" w:tplc="0106A65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E77AD7"/>
    <w:multiLevelType w:val="hybridMultilevel"/>
    <w:tmpl w:val="DD86F696"/>
    <w:lvl w:ilvl="0" w:tplc="0106A65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C42E6A"/>
    <w:multiLevelType w:val="hybridMultilevel"/>
    <w:tmpl w:val="89864D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A216E6"/>
    <w:multiLevelType w:val="hybridMultilevel"/>
    <w:tmpl w:val="72C21F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8530A6"/>
    <w:multiLevelType w:val="hybridMultilevel"/>
    <w:tmpl w:val="E0EA1F58"/>
    <w:lvl w:ilvl="0" w:tplc="E7CAD0AC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7A971A0"/>
    <w:multiLevelType w:val="hybridMultilevel"/>
    <w:tmpl w:val="6C28DD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498257A"/>
    <w:multiLevelType w:val="hybridMultilevel"/>
    <w:tmpl w:val="E5C2E0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B53512A"/>
    <w:multiLevelType w:val="hybridMultilevel"/>
    <w:tmpl w:val="F8AA5B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8501693"/>
    <w:multiLevelType w:val="hybridMultilevel"/>
    <w:tmpl w:val="84C27140"/>
    <w:lvl w:ilvl="0" w:tplc="0106A658">
      <w:start w:val="1"/>
      <w:numFmt w:val="bullet"/>
      <w:lvlText w:val="-"/>
      <w:lvlJc w:val="left"/>
      <w:pPr>
        <w:ind w:left="36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1535219"/>
    <w:multiLevelType w:val="hybridMultilevel"/>
    <w:tmpl w:val="8D8E2A18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44C33C13"/>
    <w:multiLevelType w:val="hybridMultilevel"/>
    <w:tmpl w:val="381605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F9311A2"/>
    <w:multiLevelType w:val="hybridMultilevel"/>
    <w:tmpl w:val="F8AA5B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BFB761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75B320D7"/>
    <w:multiLevelType w:val="hybridMultilevel"/>
    <w:tmpl w:val="3E3E57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6963723"/>
    <w:multiLevelType w:val="hybridMultilevel"/>
    <w:tmpl w:val="F00A64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B7B6C3F"/>
    <w:multiLevelType w:val="hybridMultilevel"/>
    <w:tmpl w:val="F8AA5B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0"/>
  </w:num>
  <w:num w:numId="3">
    <w:abstractNumId w:val="14"/>
  </w:num>
  <w:num w:numId="4">
    <w:abstractNumId w:val="1"/>
  </w:num>
  <w:num w:numId="5">
    <w:abstractNumId w:val="13"/>
  </w:num>
  <w:num w:numId="6">
    <w:abstractNumId w:val="2"/>
  </w:num>
  <w:num w:numId="7">
    <w:abstractNumId w:val="4"/>
  </w:num>
  <w:num w:numId="8">
    <w:abstractNumId w:val="9"/>
  </w:num>
  <w:num w:numId="9">
    <w:abstractNumId w:val="6"/>
  </w:num>
  <w:num w:numId="10">
    <w:abstractNumId w:val="10"/>
  </w:num>
  <w:num w:numId="11">
    <w:abstractNumId w:val="5"/>
  </w:num>
  <w:num w:numId="12">
    <w:abstractNumId w:val="7"/>
  </w:num>
  <w:num w:numId="13">
    <w:abstractNumId w:val="16"/>
  </w:num>
  <w:num w:numId="14">
    <w:abstractNumId w:val="11"/>
  </w:num>
  <w:num w:numId="15">
    <w:abstractNumId w:val="8"/>
  </w:num>
  <w:num w:numId="16">
    <w:abstractNumId w:val="12"/>
  </w:num>
  <w:num w:numId="1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12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ZCU2NTAzMLY0NDY3MLIyUdpeDU4uLM/DyQAuNaAN8zY0csAAAA"/>
  </w:docVars>
  <w:rsids>
    <w:rsidRoot w:val="003736EE"/>
    <w:rsid w:val="0000278F"/>
    <w:rsid w:val="00004930"/>
    <w:rsid w:val="00010E45"/>
    <w:rsid w:val="00023B58"/>
    <w:rsid w:val="00031CA6"/>
    <w:rsid w:val="00062706"/>
    <w:rsid w:val="00075BE2"/>
    <w:rsid w:val="00081100"/>
    <w:rsid w:val="000D0B38"/>
    <w:rsid w:val="000D1D13"/>
    <w:rsid w:val="000D2B38"/>
    <w:rsid w:val="000D3A95"/>
    <w:rsid w:val="000D5E32"/>
    <w:rsid w:val="000D6E9C"/>
    <w:rsid w:val="000E70E5"/>
    <w:rsid w:val="000E764D"/>
    <w:rsid w:val="000F1948"/>
    <w:rsid w:val="000F1DB3"/>
    <w:rsid w:val="00116CA8"/>
    <w:rsid w:val="00121453"/>
    <w:rsid w:val="00123CEF"/>
    <w:rsid w:val="00133EED"/>
    <w:rsid w:val="001B7447"/>
    <w:rsid w:val="001D0F47"/>
    <w:rsid w:val="001E079F"/>
    <w:rsid w:val="001E676E"/>
    <w:rsid w:val="00202A46"/>
    <w:rsid w:val="0021547C"/>
    <w:rsid w:val="002514D0"/>
    <w:rsid w:val="00280A4C"/>
    <w:rsid w:val="003164EE"/>
    <w:rsid w:val="00317D0F"/>
    <w:rsid w:val="0034257A"/>
    <w:rsid w:val="00344B1D"/>
    <w:rsid w:val="00346B64"/>
    <w:rsid w:val="00354888"/>
    <w:rsid w:val="003736EE"/>
    <w:rsid w:val="00382563"/>
    <w:rsid w:val="00385EFA"/>
    <w:rsid w:val="00396B97"/>
    <w:rsid w:val="003979A8"/>
    <w:rsid w:val="003B75D1"/>
    <w:rsid w:val="003B7C97"/>
    <w:rsid w:val="003C7D74"/>
    <w:rsid w:val="003F3C9F"/>
    <w:rsid w:val="0041738C"/>
    <w:rsid w:val="004550C3"/>
    <w:rsid w:val="00456935"/>
    <w:rsid w:val="00475990"/>
    <w:rsid w:val="00487078"/>
    <w:rsid w:val="004A19EE"/>
    <w:rsid w:val="004C670C"/>
    <w:rsid w:val="004D10BC"/>
    <w:rsid w:val="00546A06"/>
    <w:rsid w:val="00570EDD"/>
    <w:rsid w:val="00587025"/>
    <w:rsid w:val="00594248"/>
    <w:rsid w:val="00595819"/>
    <w:rsid w:val="005A48B7"/>
    <w:rsid w:val="005A6D98"/>
    <w:rsid w:val="005B498F"/>
    <w:rsid w:val="00610E23"/>
    <w:rsid w:val="00655CD6"/>
    <w:rsid w:val="00665CD8"/>
    <w:rsid w:val="006B6655"/>
    <w:rsid w:val="007213D9"/>
    <w:rsid w:val="00742A06"/>
    <w:rsid w:val="007500FD"/>
    <w:rsid w:val="007642E8"/>
    <w:rsid w:val="00765CF6"/>
    <w:rsid w:val="00773757"/>
    <w:rsid w:val="007763A2"/>
    <w:rsid w:val="0078775A"/>
    <w:rsid w:val="007A6106"/>
    <w:rsid w:val="007C3FD3"/>
    <w:rsid w:val="007D42BF"/>
    <w:rsid w:val="007F7705"/>
    <w:rsid w:val="00813150"/>
    <w:rsid w:val="00834050"/>
    <w:rsid w:val="00883C29"/>
    <w:rsid w:val="008A12EA"/>
    <w:rsid w:val="008A7166"/>
    <w:rsid w:val="008B435A"/>
    <w:rsid w:val="008B4AE6"/>
    <w:rsid w:val="008C5B92"/>
    <w:rsid w:val="008F7F08"/>
    <w:rsid w:val="00903B1A"/>
    <w:rsid w:val="00907FA0"/>
    <w:rsid w:val="00950E47"/>
    <w:rsid w:val="00982089"/>
    <w:rsid w:val="009B3D6D"/>
    <w:rsid w:val="009C066D"/>
    <w:rsid w:val="009D7183"/>
    <w:rsid w:val="009E1EB6"/>
    <w:rsid w:val="00A368AC"/>
    <w:rsid w:val="00A37EC5"/>
    <w:rsid w:val="00A54491"/>
    <w:rsid w:val="00A54A83"/>
    <w:rsid w:val="00A714C5"/>
    <w:rsid w:val="00AA3747"/>
    <w:rsid w:val="00AB1703"/>
    <w:rsid w:val="00AC2EFD"/>
    <w:rsid w:val="00AD0A31"/>
    <w:rsid w:val="00AD0CDC"/>
    <w:rsid w:val="00AE6B3B"/>
    <w:rsid w:val="00B06589"/>
    <w:rsid w:val="00B34D52"/>
    <w:rsid w:val="00B42443"/>
    <w:rsid w:val="00B614EC"/>
    <w:rsid w:val="00B8118E"/>
    <w:rsid w:val="00BD5B70"/>
    <w:rsid w:val="00BD7506"/>
    <w:rsid w:val="00BF7DCB"/>
    <w:rsid w:val="00C541EF"/>
    <w:rsid w:val="00C56C5B"/>
    <w:rsid w:val="00C706EF"/>
    <w:rsid w:val="00C97BFA"/>
    <w:rsid w:val="00CB2566"/>
    <w:rsid w:val="00CC38C2"/>
    <w:rsid w:val="00CD6CBC"/>
    <w:rsid w:val="00CE35CB"/>
    <w:rsid w:val="00D163BE"/>
    <w:rsid w:val="00D27639"/>
    <w:rsid w:val="00D47A71"/>
    <w:rsid w:val="00D57339"/>
    <w:rsid w:val="00D65B40"/>
    <w:rsid w:val="00D67E8D"/>
    <w:rsid w:val="00D80AC7"/>
    <w:rsid w:val="00DA6C1D"/>
    <w:rsid w:val="00DB6028"/>
    <w:rsid w:val="00E66A03"/>
    <w:rsid w:val="00EA4775"/>
    <w:rsid w:val="00EC2FB8"/>
    <w:rsid w:val="00EF5FA0"/>
    <w:rsid w:val="00F04623"/>
    <w:rsid w:val="00F10FE4"/>
    <w:rsid w:val="00F25691"/>
    <w:rsid w:val="00F40E47"/>
    <w:rsid w:val="00F713A4"/>
    <w:rsid w:val="00F93229"/>
    <w:rsid w:val="00F96B7D"/>
    <w:rsid w:val="00FB4989"/>
    <w:rsid w:val="00FF72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C5E368"/>
  <w15:docId w15:val="{DFE7849F-3DA5-4F59-B2B0-ED3E8132F7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0493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0493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04930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736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04930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004930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table" w:styleId="LightShading-Accent1">
    <w:name w:val="Light Shading Accent 1"/>
    <w:basedOn w:val="TableNormal"/>
    <w:uiPriority w:val="60"/>
    <w:rsid w:val="00004930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NoSpacing">
    <w:name w:val="No Spacing"/>
    <w:uiPriority w:val="1"/>
    <w:qFormat/>
    <w:rsid w:val="00004930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004930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04930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004930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004930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004930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004930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table" w:customStyle="1" w:styleId="TableGrid0">
    <w:name w:val="TableGrid"/>
    <w:rsid w:val="00F93229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GridTable6Colorful-Accent1">
    <w:name w:val="Grid Table 6 Colorful Accent 1"/>
    <w:basedOn w:val="TableNormal"/>
    <w:uiPriority w:val="51"/>
    <w:rsid w:val="00F25691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7D4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42BF"/>
  </w:style>
  <w:style w:type="paragraph" w:styleId="Footer">
    <w:name w:val="footer"/>
    <w:basedOn w:val="Normal"/>
    <w:link w:val="FooterChar"/>
    <w:uiPriority w:val="99"/>
    <w:unhideWhenUsed/>
    <w:rsid w:val="007D4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42BF"/>
  </w:style>
  <w:style w:type="paragraph" w:customStyle="1" w:styleId="Default">
    <w:name w:val="Default"/>
    <w:rsid w:val="000D6E9C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D0BC69E-AE41-4843-B11F-36A93F59FF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2</Pages>
  <Words>271</Words>
  <Characters>154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atar University</Company>
  <LinksUpToDate>false</LinksUpToDate>
  <CharactersWithSpaces>18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e</dc:creator>
  <cp:lastModifiedBy>Abdulahi Mohamed Hassen</cp:lastModifiedBy>
  <cp:revision>55</cp:revision>
  <dcterms:created xsi:type="dcterms:W3CDTF">2018-03-24T14:51:00Z</dcterms:created>
  <dcterms:modified xsi:type="dcterms:W3CDTF">2020-04-17T02:06:00Z</dcterms:modified>
</cp:coreProperties>
</file>